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3B59" w14:textId="7E509AA9" w:rsidR="00DA07AE" w:rsidRPr="00B43B8B" w:rsidRDefault="00DA07AE" w:rsidP="00DA07AE">
      <w:pPr>
        <w:spacing w:line="276" w:lineRule="auto"/>
        <w:jc w:val="both"/>
        <w:rPr>
          <w:rFonts w:ascii="Times New Roman" w:hAnsi="Times New Roman" w:cs="Times New Roman"/>
        </w:rPr>
      </w:pPr>
    </w:p>
    <w:p w14:paraId="5669888E" w14:textId="5A3B72FE" w:rsidR="00DA07AE" w:rsidRDefault="00DF574A" w:rsidP="00DF574A">
      <w:pPr>
        <w:jc w:val="center"/>
        <w:rPr>
          <w:rFonts w:ascii="Times New Roman" w:eastAsia="Palatino Linotype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73FDAC32" wp14:editId="65C3DD5E">
            <wp:extent cx="5449824" cy="1155510"/>
            <wp:effectExtent l="0" t="0" r="0" b="698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760" cy="1165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750F7" w14:textId="77777777" w:rsidR="00DF574A" w:rsidRPr="00DF574A" w:rsidRDefault="00DF574A" w:rsidP="00DF574A">
      <w:pPr>
        <w:jc w:val="center"/>
        <w:rPr>
          <w:rFonts w:ascii="Times New Roman" w:eastAsia="Palatino Linotype" w:hAnsi="Times New Roman" w:cs="Times New Roman"/>
          <w:b/>
          <w:sz w:val="32"/>
          <w:szCs w:val="32"/>
          <w:u w:val="single"/>
        </w:rPr>
      </w:pPr>
    </w:p>
    <w:p w14:paraId="29A888AD" w14:textId="08592429" w:rsidR="00DA07AE" w:rsidRPr="00B43B8B" w:rsidRDefault="00DA07AE" w:rsidP="00DA07AE">
      <w:pPr>
        <w:jc w:val="center"/>
        <w:rPr>
          <w:rFonts w:ascii="Times New Roman" w:eastAsia="Palatino Linotype" w:hAnsi="Times New Roman" w:cs="Times New Roman"/>
          <w:b/>
          <w:sz w:val="40"/>
          <w:szCs w:val="40"/>
        </w:rPr>
      </w:pP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>CSE347: Information Systems Analysis &amp; Design</w:t>
      </w:r>
    </w:p>
    <w:p w14:paraId="41902D90" w14:textId="34491BC7" w:rsidR="00DA07AE" w:rsidRPr="00B43B8B" w:rsidRDefault="00DA07AE" w:rsidP="00DA07AE">
      <w:pPr>
        <w:jc w:val="center"/>
        <w:rPr>
          <w:rFonts w:ascii="Times New Roman" w:eastAsia="Palatino Linotype" w:hAnsi="Times New Roman" w:cs="Times New Roman"/>
          <w:b/>
          <w:sz w:val="40"/>
          <w:szCs w:val="40"/>
        </w:rPr>
      </w:pP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>[Summer 2021]</w:t>
      </w:r>
    </w:p>
    <w:p w14:paraId="5330C98C" w14:textId="2367FB52" w:rsidR="00DA07AE" w:rsidRPr="00B43B8B" w:rsidRDefault="00B43B8B" w:rsidP="00DA07AE">
      <w:pPr>
        <w:jc w:val="center"/>
        <w:rPr>
          <w:rFonts w:ascii="Times New Roman" w:eastAsia="Palatino Linotype" w:hAnsi="Times New Roman" w:cs="Times New Roman"/>
          <w:b/>
          <w:sz w:val="10"/>
          <w:szCs w:val="10"/>
        </w:rPr>
      </w:pP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>Section: 01</w:t>
      </w:r>
    </w:p>
    <w:p w14:paraId="11B0F0B4" w14:textId="67214570" w:rsidR="00DA07AE" w:rsidRPr="00B43B8B" w:rsidRDefault="00DA07AE" w:rsidP="00DA07AE">
      <w:pPr>
        <w:jc w:val="center"/>
        <w:rPr>
          <w:rFonts w:ascii="Times New Roman" w:eastAsia="Palatino Linotype" w:hAnsi="Times New Roman" w:cs="Times New Roman"/>
          <w:b/>
          <w:sz w:val="28"/>
          <w:szCs w:val="28"/>
        </w:rPr>
      </w:pPr>
      <w:r w:rsidRPr="00B43B8B">
        <w:rPr>
          <w:rFonts w:ascii="Times New Roman" w:eastAsia="Palatino Linotype" w:hAnsi="Times New Roman" w:cs="Times New Roman"/>
          <w:b/>
          <w:sz w:val="28"/>
          <w:szCs w:val="28"/>
        </w:rPr>
        <w:t xml:space="preserve">Project </w:t>
      </w:r>
      <w:r w:rsidR="00557D33" w:rsidRPr="00B43B8B">
        <w:rPr>
          <w:rFonts w:ascii="Times New Roman" w:eastAsia="Palatino Linotype" w:hAnsi="Times New Roman" w:cs="Times New Roman"/>
          <w:b/>
          <w:sz w:val="28"/>
          <w:szCs w:val="28"/>
        </w:rPr>
        <w:t>SRS</w:t>
      </w:r>
    </w:p>
    <w:p w14:paraId="0271D2ED" w14:textId="17359BF4" w:rsidR="00B43B8B" w:rsidRDefault="00B43B8B" w:rsidP="00DA07AE">
      <w:pPr>
        <w:jc w:val="center"/>
        <w:rPr>
          <w:rFonts w:ascii="Times New Roman" w:eastAsia="Palatino Linotype" w:hAnsi="Times New Roman" w:cs="Times New Roman"/>
          <w:b/>
          <w:sz w:val="10"/>
          <w:szCs w:val="10"/>
        </w:rPr>
      </w:pPr>
    </w:p>
    <w:p w14:paraId="7EAC8B52" w14:textId="77777777" w:rsidR="00B43B8B" w:rsidRPr="00B43B8B" w:rsidRDefault="00B43B8B" w:rsidP="00DA07AE">
      <w:pPr>
        <w:jc w:val="center"/>
        <w:rPr>
          <w:rFonts w:ascii="Times New Roman" w:eastAsia="Palatino Linotype" w:hAnsi="Times New Roman" w:cs="Times New Roman"/>
          <w:b/>
          <w:sz w:val="10"/>
          <w:szCs w:val="10"/>
        </w:rPr>
      </w:pPr>
    </w:p>
    <w:p w14:paraId="79721458" w14:textId="529FD540" w:rsidR="00B43B8B" w:rsidRPr="00B43B8B" w:rsidRDefault="00B43B8B" w:rsidP="00DA07AE">
      <w:pPr>
        <w:jc w:val="center"/>
        <w:rPr>
          <w:rFonts w:ascii="Times New Roman" w:eastAsia="Palatino Linotype" w:hAnsi="Times New Roman" w:cs="Times New Roman"/>
          <w:b/>
          <w:sz w:val="28"/>
          <w:szCs w:val="28"/>
        </w:rPr>
      </w:pPr>
      <w:r w:rsidRPr="00B43B8B">
        <w:rPr>
          <w:rFonts w:ascii="Times New Roman" w:eastAsia="Palatino Linotype" w:hAnsi="Times New Roman" w:cs="Times New Roman"/>
          <w:b/>
          <w:noProof/>
          <w:sz w:val="28"/>
          <w:szCs w:val="28"/>
        </w:rPr>
        <w:drawing>
          <wp:inline distT="0" distB="0" distL="0" distR="0" wp14:anchorId="58C4D682" wp14:editId="61066E64">
            <wp:extent cx="907085" cy="907085"/>
            <wp:effectExtent l="0" t="0" r="7620" b="762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912680" cy="91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214D" w14:textId="63B57D87" w:rsidR="00DA07AE" w:rsidRPr="00B43B8B" w:rsidRDefault="00B43B8B" w:rsidP="00B43B8B">
      <w:pPr>
        <w:jc w:val="center"/>
        <w:rPr>
          <w:rFonts w:ascii="Times New Roman" w:eastAsia="Palatino Linotype" w:hAnsi="Times New Roman" w:cs="Times New Roman"/>
          <w:b/>
          <w:color w:val="4472C4" w:themeColor="accent1"/>
          <w:sz w:val="40"/>
          <w:szCs w:val="40"/>
        </w:rPr>
      </w:pPr>
      <w:r w:rsidRPr="00B43B8B">
        <w:rPr>
          <w:rFonts w:ascii="Times New Roman" w:eastAsia="Palatino Linotype" w:hAnsi="Times New Roman" w:cs="Times New Roman"/>
          <w:b/>
          <w:color w:val="4472C4" w:themeColor="accent1"/>
          <w:sz w:val="40"/>
          <w:szCs w:val="40"/>
        </w:rPr>
        <w:t>Tech Helper</w:t>
      </w:r>
    </w:p>
    <w:p w14:paraId="449D7D0F" w14:textId="06FA0F99" w:rsidR="00B43B8B" w:rsidRDefault="00B43B8B" w:rsidP="00B43B8B">
      <w:pPr>
        <w:jc w:val="center"/>
        <w:rPr>
          <w:rFonts w:ascii="Times New Roman" w:eastAsia="Palatino Linotype" w:hAnsi="Times New Roman" w:cs="Times New Roman"/>
          <w:b/>
          <w:sz w:val="8"/>
          <w:szCs w:val="8"/>
        </w:rPr>
      </w:pPr>
    </w:p>
    <w:p w14:paraId="4235158E" w14:textId="0988D28A" w:rsidR="00B43B8B" w:rsidRDefault="00B43B8B" w:rsidP="00B43B8B">
      <w:pPr>
        <w:jc w:val="center"/>
        <w:rPr>
          <w:rFonts w:ascii="Times New Roman" w:eastAsia="Palatino Linotype" w:hAnsi="Times New Roman" w:cs="Times New Roman"/>
          <w:b/>
          <w:sz w:val="8"/>
          <w:szCs w:val="8"/>
        </w:rPr>
      </w:pPr>
    </w:p>
    <w:p w14:paraId="6101A576" w14:textId="77777777" w:rsidR="00B43B8B" w:rsidRPr="00B43B8B" w:rsidRDefault="00B43B8B" w:rsidP="00B43B8B">
      <w:pPr>
        <w:jc w:val="center"/>
        <w:rPr>
          <w:rFonts w:ascii="Times New Roman" w:eastAsia="Palatino Linotype" w:hAnsi="Times New Roman" w:cs="Times New Roman"/>
          <w:b/>
          <w:sz w:val="8"/>
          <w:szCs w:val="8"/>
        </w:rPr>
      </w:pPr>
    </w:p>
    <w:p w14:paraId="17A86203" w14:textId="77777777" w:rsidR="00DA07AE" w:rsidRPr="00B43B8B" w:rsidRDefault="00DA07AE" w:rsidP="00DA07AE">
      <w:pPr>
        <w:spacing w:line="276" w:lineRule="auto"/>
        <w:rPr>
          <w:rFonts w:ascii="Times New Roman" w:hAnsi="Times New Roman" w:cs="Times New Roman"/>
          <w:b/>
          <w:sz w:val="32"/>
          <w:szCs w:val="32"/>
        </w:rPr>
      </w:pPr>
      <w:r w:rsidRPr="00B43B8B">
        <w:rPr>
          <w:rFonts w:ascii="Times New Roman" w:hAnsi="Times New Roman" w:cs="Times New Roman"/>
          <w:b/>
          <w:sz w:val="32"/>
          <w:szCs w:val="32"/>
        </w:rPr>
        <w:t>Submitted by:</w:t>
      </w:r>
    </w:p>
    <w:p w14:paraId="31C4DB2B" w14:textId="77777777" w:rsidR="00DA07AE" w:rsidRPr="00B43B8B" w:rsidRDefault="00DA07AE" w:rsidP="00DA07AE">
      <w:pPr>
        <w:spacing w:line="276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TableGrid"/>
        <w:tblW w:w="9640" w:type="dxa"/>
        <w:tblLook w:val="04A0" w:firstRow="1" w:lastRow="0" w:firstColumn="1" w:lastColumn="0" w:noHBand="0" w:noVBand="1"/>
      </w:tblPr>
      <w:tblGrid>
        <w:gridCol w:w="4819"/>
        <w:gridCol w:w="4821"/>
      </w:tblGrid>
      <w:tr w:rsidR="00DA07AE" w:rsidRPr="00B43B8B" w14:paraId="0F1A8413" w14:textId="77777777" w:rsidTr="00DA07AE">
        <w:trPr>
          <w:trHeight w:val="444"/>
        </w:trPr>
        <w:tc>
          <w:tcPr>
            <w:tcW w:w="4819" w:type="dxa"/>
          </w:tcPr>
          <w:p w14:paraId="6818BE6F" w14:textId="77777777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Student ID</w:t>
            </w:r>
          </w:p>
        </w:tc>
        <w:tc>
          <w:tcPr>
            <w:tcW w:w="4821" w:type="dxa"/>
          </w:tcPr>
          <w:p w14:paraId="184EA2E9" w14:textId="77777777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Student Name</w:t>
            </w:r>
          </w:p>
        </w:tc>
      </w:tr>
      <w:tr w:rsidR="00DA07AE" w:rsidRPr="00B43B8B" w14:paraId="077DE1D9" w14:textId="77777777" w:rsidTr="00DA07AE">
        <w:trPr>
          <w:trHeight w:val="444"/>
        </w:trPr>
        <w:tc>
          <w:tcPr>
            <w:tcW w:w="4819" w:type="dxa"/>
          </w:tcPr>
          <w:p w14:paraId="07497F08" w14:textId="7408E7E6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2019-1-60-256</w:t>
            </w:r>
          </w:p>
        </w:tc>
        <w:tc>
          <w:tcPr>
            <w:tcW w:w="4821" w:type="dxa"/>
          </w:tcPr>
          <w:p w14:paraId="299B1D3D" w14:textId="36502B62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Md. Sabik Alam Rahat</w:t>
            </w:r>
          </w:p>
        </w:tc>
      </w:tr>
      <w:tr w:rsidR="00DA07AE" w:rsidRPr="00B43B8B" w14:paraId="13FB92C1" w14:textId="77777777" w:rsidTr="00DA07AE">
        <w:trPr>
          <w:trHeight w:val="444"/>
        </w:trPr>
        <w:tc>
          <w:tcPr>
            <w:tcW w:w="4819" w:type="dxa"/>
          </w:tcPr>
          <w:p w14:paraId="034E0040" w14:textId="3D4D0B6A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2019-1-60-243</w:t>
            </w:r>
          </w:p>
        </w:tc>
        <w:tc>
          <w:tcPr>
            <w:tcW w:w="4821" w:type="dxa"/>
          </w:tcPr>
          <w:p w14:paraId="626C567D" w14:textId="5CFF9E2B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Humaira Tabassum</w:t>
            </w:r>
          </w:p>
        </w:tc>
      </w:tr>
      <w:tr w:rsidR="00DA07AE" w:rsidRPr="00B43B8B" w14:paraId="41A7E325" w14:textId="77777777" w:rsidTr="00DA07AE">
        <w:trPr>
          <w:trHeight w:val="425"/>
        </w:trPr>
        <w:tc>
          <w:tcPr>
            <w:tcW w:w="4819" w:type="dxa"/>
          </w:tcPr>
          <w:p w14:paraId="3539A971" w14:textId="77777777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2018-3-60-058</w:t>
            </w:r>
          </w:p>
        </w:tc>
        <w:tc>
          <w:tcPr>
            <w:tcW w:w="4821" w:type="dxa"/>
          </w:tcPr>
          <w:p w14:paraId="002617CA" w14:textId="77777777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Kawshik Das</w:t>
            </w:r>
          </w:p>
        </w:tc>
      </w:tr>
    </w:tbl>
    <w:p w14:paraId="6F678D56" w14:textId="77777777" w:rsidR="00DA07AE" w:rsidRPr="00B43B8B" w:rsidRDefault="00DA07AE" w:rsidP="00AC03A0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8058631" w14:textId="5D43A170" w:rsidR="00B43B8B" w:rsidRPr="00DF574A" w:rsidRDefault="0012769E" w:rsidP="00DF574A">
      <w:pPr>
        <w:jc w:val="center"/>
        <w:rPr>
          <w:rFonts w:ascii="Times New Roman" w:hAnsi="Times New Roman" w:cs="Times New Roman"/>
          <w:b/>
          <w:bCs/>
          <w:color w:val="0563C1" w:themeColor="hyperlink"/>
          <w:sz w:val="24"/>
          <w:szCs w:val="24"/>
          <w:u w:val="single"/>
        </w:rPr>
      </w:pPr>
      <w:r w:rsidRPr="00B43B8B">
        <w:rPr>
          <w:rFonts w:ascii="Times New Roman" w:hAnsi="Times New Roman" w:cs="Times New Roman"/>
          <w:b/>
          <w:bCs/>
          <w:sz w:val="24"/>
          <w:szCs w:val="24"/>
        </w:rPr>
        <w:t xml:space="preserve">Project File: </w:t>
      </w:r>
      <w:hyperlink r:id="rId7" w:history="1">
        <w:r w:rsidR="009361C8" w:rsidRPr="00043D5E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github.com/sabikrahat/techhelper</w:t>
        </w:r>
      </w:hyperlink>
    </w:p>
    <w:p w14:paraId="46D5354D" w14:textId="05B72918" w:rsidR="00140CF9" w:rsidRPr="00BA2835" w:rsidRDefault="00AC03A0" w:rsidP="00AC03A0">
      <w:pPr>
        <w:jc w:val="center"/>
        <w:rPr>
          <w:rFonts w:ascii="Times New Roman" w:hAnsi="Times New Roman" w:cs="Times New Roman"/>
          <w:b/>
          <w:bCs/>
          <w:color w:val="4472C4" w:themeColor="accent1"/>
          <w:sz w:val="40"/>
          <w:szCs w:val="40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40"/>
          <w:szCs w:val="40"/>
        </w:rPr>
        <w:lastRenderedPageBreak/>
        <w:t>Tech Helper</w:t>
      </w:r>
    </w:p>
    <w:p w14:paraId="7A6198C9" w14:textId="77777777" w:rsidR="00AC03A0" w:rsidRDefault="00AC03A0" w:rsidP="00AC03A0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3D231ED1" w14:textId="461A459D" w:rsidR="00AC03A0" w:rsidRPr="00BA2835" w:rsidRDefault="00AC03A0" w:rsidP="00AC03A0">
      <w:pPr>
        <w:rPr>
          <w:rFonts w:ascii="Times New Roman" w:hAnsi="Times New Roman" w:cs="Times New Roman"/>
          <w:color w:val="4472C4" w:themeColor="accent1"/>
          <w:sz w:val="26"/>
          <w:szCs w:val="24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4"/>
        </w:rPr>
        <w:t>Introduction:</w:t>
      </w:r>
    </w:p>
    <w:p w14:paraId="1141DD6B" w14:textId="2C7C69F4" w:rsidR="00204E27" w:rsidRPr="00204E27" w:rsidRDefault="00204E27" w:rsidP="00204E27">
      <w:pPr>
        <w:jc w:val="both"/>
        <w:rPr>
          <w:rFonts w:ascii="Times New Roman" w:hAnsi="Times New Roman" w:cs="Times New Roman"/>
          <w:sz w:val="24"/>
          <w:szCs w:val="24"/>
        </w:rPr>
      </w:pPr>
      <w:r w:rsidRPr="00204E27">
        <w:rPr>
          <w:rFonts w:ascii="Times New Roman" w:hAnsi="Times New Roman" w:cs="Times New Roman"/>
          <w:sz w:val="24"/>
          <w:szCs w:val="24"/>
        </w:rPr>
        <w:t xml:space="preserve">Tech Helper is a web-based application where a developer can easily find the solution to his problem and </w:t>
      </w:r>
      <w:r w:rsidR="0039685E">
        <w:rPr>
          <w:rFonts w:ascii="Times New Roman" w:hAnsi="Times New Roman" w:cs="Times New Roman"/>
          <w:sz w:val="24"/>
          <w:szCs w:val="24"/>
        </w:rPr>
        <w:t xml:space="preserve">can also </w:t>
      </w:r>
      <w:r w:rsidRPr="00204E27">
        <w:rPr>
          <w:rFonts w:ascii="Times New Roman" w:hAnsi="Times New Roman" w:cs="Times New Roman"/>
          <w:sz w:val="24"/>
          <w:szCs w:val="24"/>
        </w:rPr>
        <w:t xml:space="preserve">help other developers to find their problem’s solution. A user will get some points if his answer is effective to the person who has asked for that question. On the other hand, a user needs to have some point in his account to ask for a question. </w:t>
      </w:r>
    </w:p>
    <w:p w14:paraId="26D7FE61" w14:textId="6816EC10" w:rsidR="00204E27" w:rsidRDefault="00204E27" w:rsidP="00204E27">
      <w:pPr>
        <w:jc w:val="both"/>
        <w:rPr>
          <w:rFonts w:ascii="Times New Roman" w:hAnsi="Times New Roman" w:cs="Times New Roman"/>
          <w:sz w:val="24"/>
          <w:szCs w:val="24"/>
        </w:rPr>
      </w:pPr>
      <w:r w:rsidRPr="00204E27">
        <w:rPr>
          <w:rFonts w:ascii="Times New Roman" w:hAnsi="Times New Roman" w:cs="Times New Roman"/>
          <w:sz w:val="24"/>
          <w:szCs w:val="24"/>
        </w:rPr>
        <w:t>We will specify every question with a subject-wise common tag and each user can update his profile’s specialism by these tags. If a user faces a problem and asks for help in this system,</w:t>
      </w:r>
      <w:r w:rsidR="0039685E">
        <w:rPr>
          <w:rFonts w:ascii="Times New Roman" w:hAnsi="Times New Roman" w:cs="Times New Roman"/>
          <w:sz w:val="24"/>
          <w:szCs w:val="24"/>
        </w:rPr>
        <w:t xml:space="preserve"> the online specialist of this specific tag can help by giving his important discussion </w:t>
      </w:r>
      <w:r w:rsidR="00792A5E">
        <w:rPr>
          <w:rFonts w:ascii="Times New Roman" w:hAnsi="Times New Roman" w:cs="Times New Roman"/>
          <w:sz w:val="24"/>
          <w:szCs w:val="24"/>
        </w:rPr>
        <w:t>and</w:t>
      </w:r>
      <w:r w:rsidR="0039685E">
        <w:rPr>
          <w:rFonts w:ascii="Times New Roman" w:hAnsi="Times New Roman" w:cs="Times New Roman"/>
          <w:sz w:val="24"/>
          <w:szCs w:val="24"/>
        </w:rPr>
        <w:t xml:space="preserve"> get some points as a reward</w:t>
      </w:r>
      <w:r w:rsidRPr="00204E27">
        <w:rPr>
          <w:rFonts w:ascii="Times New Roman" w:hAnsi="Times New Roman" w:cs="Times New Roman"/>
          <w:sz w:val="24"/>
          <w:szCs w:val="24"/>
        </w:rPr>
        <w:t xml:space="preserve">. </w:t>
      </w:r>
      <w:r w:rsidR="0039685E">
        <w:rPr>
          <w:rFonts w:ascii="Times New Roman" w:hAnsi="Times New Roman" w:cs="Times New Roman"/>
          <w:sz w:val="24"/>
          <w:szCs w:val="24"/>
        </w:rPr>
        <w:t>When</w:t>
      </w:r>
      <w:r w:rsidRPr="00204E27">
        <w:rPr>
          <w:rFonts w:ascii="Times New Roman" w:hAnsi="Times New Roman" w:cs="Times New Roman"/>
          <w:sz w:val="24"/>
          <w:szCs w:val="24"/>
        </w:rPr>
        <w:t xml:space="preserve"> the specialist answers </w:t>
      </w:r>
      <w:r w:rsidR="0039685E">
        <w:rPr>
          <w:rFonts w:ascii="Times New Roman" w:hAnsi="Times New Roman" w:cs="Times New Roman"/>
          <w:sz w:val="24"/>
          <w:szCs w:val="24"/>
        </w:rPr>
        <w:t>a</w:t>
      </w:r>
      <w:r w:rsidRPr="00204E27">
        <w:rPr>
          <w:rFonts w:ascii="Times New Roman" w:hAnsi="Times New Roman" w:cs="Times New Roman"/>
          <w:sz w:val="24"/>
          <w:szCs w:val="24"/>
        </w:rPr>
        <w:t xml:space="preserve"> question, the person who asked for that question will get a notification</w:t>
      </w:r>
      <w:r w:rsidR="0039685E">
        <w:rPr>
          <w:rFonts w:ascii="Times New Roman" w:hAnsi="Times New Roman" w:cs="Times New Roman"/>
          <w:sz w:val="24"/>
          <w:szCs w:val="24"/>
        </w:rPr>
        <w:t xml:space="preserve"> email. </w:t>
      </w:r>
    </w:p>
    <w:p w14:paraId="3FFF7D6D" w14:textId="2D1D5B82" w:rsidR="0039685E" w:rsidRPr="00204E27" w:rsidRDefault="0039685E" w:rsidP="00204E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user can also post for an internship post or job vacancy. For each post some points will reduce from his or her account. A user can also apply for that job or internship from the website. </w:t>
      </w:r>
    </w:p>
    <w:p w14:paraId="15654A90" w14:textId="1177BC3A" w:rsidR="003D084B" w:rsidRDefault="00204E27" w:rsidP="003D084B">
      <w:pPr>
        <w:jc w:val="both"/>
        <w:rPr>
          <w:rFonts w:ascii="Times New Roman" w:hAnsi="Times New Roman" w:cs="Times New Roman"/>
          <w:sz w:val="24"/>
          <w:szCs w:val="24"/>
        </w:rPr>
      </w:pPr>
      <w:r w:rsidRPr="00204E27">
        <w:rPr>
          <w:rFonts w:ascii="Times New Roman" w:hAnsi="Times New Roman" w:cs="Times New Roman"/>
          <w:sz w:val="24"/>
          <w:szCs w:val="24"/>
        </w:rPr>
        <w:t>As the whole system is running on points, so it is normal that a user can suffer from a lack of points. At that moment, a user can purchase points from that system to use as he wa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9685E">
        <w:rPr>
          <w:rFonts w:ascii="Times New Roman" w:hAnsi="Times New Roman" w:cs="Times New Roman"/>
          <w:sz w:val="24"/>
          <w:szCs w:val="24"/>
        </w:rPr>
        <w:t>A user can also contact with the admin users if they face any problem.</w:t>
      </w:r>
    </w:p>
    <w:p w14:paraId="17E2F1ED" w14:textId="7B04A60B" w:rsidR="007A4A9B" w:rsidRDefault="007A4A9B" w:rsidP="003D084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in purpose of this system is to relie</w:t>
      </w:r>
      <w:r w:rsidR="00A45C1C">
        <w:rPr>
          <w:rFonts w:ascii="Times New Roman" w:hAnsi="Times New Roman" w:cs="Times New Roman"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the developers who have been stuck in a problem for a long term. </w:t>
      </w:r>
      <w:r w:rsidR="00E34D36">
        <w:rPr>
          <w:rFonts w:ascii="Times New Roman" w:hAnsi="Times New Roman" w:cs="Times New Roman"/>
          <w:sz w:val="24"/>
          <w:szCs w:val="24"/>
        </w:rPr>
        <w:t>Moreover,</w:t>
      </w:r>
      <w:r>
        <w:rPr>
          <w:rFonts w:ascii="Times New Roman" w:hAnsi="Times New Roman" w:cs="Times New Roman"/>
          <w:sz w:val="24"/>
          <w:szCs w:val="24"/>
        </w:rPr>
        <w:t xml:space="preserve"> we want to create </w:t>
      </w:r>
      <w:r w:rsidR="00A45C1C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friendly community among developers from all over </w:t>
      </w:r>
      <w:r w:rsidR="00A45C1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world</w:t>
      </w:r>
      <w:r w:rsidR="00E34D36">
        <w:rPr>
          <w:rFonts w:ascii="Times New Roman" w:hAnsi="Times New Roman" w:cs="Times New Roman"/>
          <w:sz w:val="24"/>
          <w:szCs w:val="24"/>
        </w:rPr>
        <w:t xml:space="preserve"> with </w:t>
      </w:r>
      <w:r w:rsidR="00A45C1C">
        <w:rPr>
          <w:rFonts w:ascii="Times New Roman" w:hAnsi="Times New Roman" w:cs="Times New Roman"/>
          <w:sz w:val="24"/>
          <w:szCs w:val="24"/>
        </w:rPr>
        <w:t>the</w:t>
      </w:r>
      <w:r w:rsidR="00E34D36">
        <w:rPr>
          <w:rFonts w:ascii="Times New Roman" w:hAnsi="Times New Roman" w:cs="Times New Roman"/>
          <w:sz w:val="24"/>
          <w:szCs w:val="24"/>
        </w:rPr>
        <w:t xml:space="preserve"> motive of helping each other.</w:t>
      </w:r>
    </w:p>
    <w:p w14:paraId="02FCAEA5" w14:textId="09026F63" w:rsidR="002727A5" w:rsidRDefault="002727A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77E43C" w14:textId="3B7BADA6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2C19E63" w14:textId="28E5F0B7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507187" w14:textId="612001BC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EF8442" w14:textId="5C56AA73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D5F2E5" w14:textId="41D3EAFF" w:rsidR="0039685E" w:rsidRDefault="0039685E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EB0E20" w14:textId="77777777" w:rsidR="0039685E" w:rsidRDefault="0039685E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AA0E07" w14:textId="1AE8FCE9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3B2C5D" w14:textId="3421F50E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C2EAF0" w14:textId="71BBAC49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C0A810" w14:textId="77777777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6646A9" w14:textId="0EFC1B72" w:rsidR="003D084B" w:rsidRPr="00BA2835" w:rsidRDefault="003D084B" w:rsidP="003D084B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4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4"/>
        </w:rPr>
        <w:lastRenderedPageBreak/>
        <w:t>System Models:</w:t>
      </w:r>
    </w:p>
    <w:p w14:paraId="50D64683" w14:textId="45EDDB5D" w:rsidR="007A4A9B" w:rsidRPr="00A66D7C" w:rsidRDefault="00E907C2" w:rsidP="00A66D7C">
      <w:pPr>
        <w:jc w:val="center"/>
        <w:rPr>
          <w:rFonts w:ascii="Times New Roman" w:hAnsi="Times New Roman" w:cs="Times New Roman"/>
          <w:sz w:val="26"/>
          <w:szCs w:val="24"/>
        </w:rPr>
      </w:pPr>
      <w:r>
        <w:rPr>
          <w:rFonts w:ascii="Times New Roman" w:hAnsi="Times New Roman" w:cs="Times New Roman"/>
          <w:noProof/>
          <w:sz w:val="26"/>
          <w:szCs w:val="24"/>
        </w:rPr>
        <w:drawing>
          <wp:inline distT="0" distB="0" distL="0" distR="0" wp14:anchorId="51055840" wp14:editId="7F5958FC">
            <wp:extent cx="5943600" cy="4302760"/>
            <wp:effectExtent l="0" t="0" r="0" b="254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544BB" w14:textId="352BB6E1" w:rsidR="00FE7422" w:rsidRDefault="00FE7422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1392CD" w14:textId="77777777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983DBB" w14:textId="1C1B1FF2" w:rsidR="003D084B" w:rsidRPr="00BA2835" w:rsidRDefault="00EC6710" w:rsidP="003D084B">
      <w:pPr>
        <w:jc w:val="both"/>
        <w:rPr>
          <w:rFonts w:ascii="Times New Roman" w:hAnsi="Times New Roman" w:cs="Times New Roman"/>
          <w:color w:val="4472C4" w:themeColor="accent1"/>
          <w:sz w:val="26"/>
          <w:szCs w:val="26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F</w:t>
      </w:r>
      <w:r w:rsidR="003D084B"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unctional Requirement:</w:t>
      </w:r>
    </w:p>
    <w:p w14:paraId="316B7B75" w14:textId="7A5364E0" w:rsidR="003D084B" w:rsidRDefault="00EC6710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ystem will provide question &amp; answer session</w:t>
      </w:r>
      <w:r w:rsidR="00A45C1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mong developers which is an educational service.</w:t>
      </w:r>
    </w:p>
    <w:p w14:paraId="033E9EC1" w14:textId="01113331" w:rsidR="00EC6710" w:rsidRDefault="00EC6710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user </w:t>
      </w:r>
      <w:r w:rsidR="00D41A9B">
        <w:rPr>
          <w:rFonts w:ascii="Times New Roman" w:hAnsi="Times New Roman" w:cs="Times New Roman"/>
          <w:sz w:val="24"/>
          <w:szCs w:val="24"/>
        </w:rPr>
        <w:t>must</w:t>
      </w:r>
      <w:r>
        <w:rPr>
          <w:rFonts w:ascii="Times New Roman" w:hAnsi="Times New Roman" w:cs="Times New Roman"/>
          <w:sz w:val="24"/>
          <w:szCs w:val="24"/>
        </w:rPr>
        <w:t xml:space="preserve"> log</w:t>
      </w:r>
      <w:r w:rsidR="00A45C1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with this personal login credential.</w:t>
      </w:r>
    </w:p>
    <w:p w14:paraId="53350A60" w14:textId="295B2C7D" w:rsidR="00EC6710" w:rsidRDefault="00EC6710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user will get a unique </w:t>
      </w:r>
      <w:r w:rsidR="00C31C56">
        <w:rPr>
          <w:rFonts w:ascii="Times New Roman" w:hAnsi="Times New Roman" w:cs="Times New Roman"/>
          <w:sz w:val="24"/>
          <w:szCs w:val="24"/>
        </w:rPr>
        <w:t>email</w:t>
      </w:r>
      <w:r>
        <w:rPr>
          <w:rFonts w:ascii="Times New Roman" w:hAnsi="Times New Roman" w:cs="Times New Roman"/>
          <w:sz w:val="24"/>
          <w:szCs w:val="24"/>
        </w:rPr>
        <w:t xml:space="preserve"> whenever he created his account in the system.</w:t>
      </w:r>
    </w:p>
    <w:p w14:paraId="210168F7" w14:textId="47D074F4" w:rsidR="00EC6710" w:rsidRDefault="00EC6710" w:rsidP="00C31C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C6710">
        <w:rPr>
          <w:rFonts w:ascii="Times New Roman" w:hAnsi="Times New Roman" w:cs="Times New Roman"/>
          <w:sz w:val="24"/>
          <w:szCs w:val="24"/>
        </w:rPr>
        <w:t>User</w:t>
      </w:r>
      <w:r w:rsidR="00A45C1C">
        <w:rPr>
          <w:rFonts w:ascii="Times New Roman" w:hAnsi="Times New Roman" w:cs="Times New Roman"/>
          <w:sz w:val="24"/>
          <w:szCs w:val="24"/>
        </w:rPr>
        <w:t>s</w:t>
      </w:r>
      <w:r w:rsidRPr="00EC6710">
        <w:rPr>
          <w:rFonts w:ascii="Times New Roman" w:hAnsi="Times New Roman" w:cs="Times New Roman"/>
          <w:sz w:val="24"/>
          <w:szCs w:val="24"/>
        </w:rPr>
        <w:t xml:space="preserve"> can find </w:t>
      </w:r>
      <w:r w:rsidR="00A45C1C">
        <w:rPr>
          <w:rFonts w:ascii="Times New Roman" w:hAnsi="Times New Roman" w:cs="Times New Roman"/>
          <w:sz w:val="24"/>
          <w:szCs w:val="24"/>
        </w:rPr>
        <w:t>their</w:t>
      </w:r>
      <w:r w:rsidRPr="00EC6710">
        <w:rPr>
          <w:rFonts w:ascii="Times New Roman" w:hAnsi="Times New Roman" w:cs="Times New Roman"/>
          <w:sz w:val="24"/>
          <w:szCs w:val="24"/>
        </w:rPr>
        <w:t xml:space="preserve"> problem’s solution from the timeline or can ask for </w:t>
      </w:r>
      <w:r w:rsidR="007A4A9B">
        <w:rPr>
          <w:rFonts w:ascii="Times New Roman" w:hAnsi="Times New Roman" w:cs="Times New Roman"/>
          <w:sz w:val="24"/>
          <w:szCs w:val="24"/>
        </w:rPr>
        <w:t xml:space="preserve">a </w:t>
      </w:r>
      <w:r w:rsidR="007A4A9B" w:rsidRPr="00EC6710">
        <w:rPr>
          <w:rFonts w:ascii="Times New Roman" w:hAnsi="Times New Roman" w:cs="Times New Roman"/>
          <w:sz w:val="24"/>
          <w:szCs w:val="24"/>
        </w:rPr>
        <w:t>question,</w:t>
      </w:r>
      <w:r>
        <w:rPr>
          <w:rFonts w:ascii="Times New Roman" w:hAnsi="Times New Roman" w:cs="Times New Roman"/>
          <w:sz w:val="24"/>
          <w:szCs w:val="24"/>
        </w:rPr>
        <w:t xml:space="preserve"> or he can answer someone’s question.</w:t>
      </w:r>
    </w:p>
    <w:p w14:paraId="26D06C3C" w14:textId="23239A52" w:rsidR="007A4A9B" w:rsidRDefault="007A4A9B" w:rsidP="00C31C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both asking or answering questions</w:t>
      </w:r>
      <w:r w:rsidR="00A45C1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will be a matter of points.</w:t>
      </w:r>
    </w:p>
    <w:p w14:paraId="341529C5" w14:textId="3638799B" w:rsidR="007A4A9B" w:rsidRDefault="007A4A9B" w:rsidP="007A4A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</w:t>
      </w:r>
      <w:r w:rsidR="00A45C1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an also purchase points if needed.</w:t>
      </w:r>
    </w:p>
    <w:p w14:paraId="0BF9AA94" w14:textId="77777777" w:rsidR="00C31C56" w:rsidRDefault="007A4A9B" w:rsidP="00C31C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will be a section of </w:t>
      </w:r>
      <w:r w:rsidR="00A45C1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job vacancy or internship.</w:t>
      </w:r>
    </w:p>
    <w:p w14:paraId="0024CDBA" w14:textId="77777777" w:rsidR="00C31C56" w:rsidRDefault="00C31C56" w:rsidP="00C31C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ill be a feedback option to contact with the admin panel.</w:t>
      </w:r>
    </w:p>
    <w:p w14:paraId="1EF4F771" w14:textId="370677CD" w:rsidR="00C31C56" w:rsidRPr="007A4A9B" w:rsidRDefault="00C31C56" w:rsidP="00C31C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ill be a service of email notification.</w:t>
      </w:r>
    </w:p>
    <w:p w14:paraId="61128C96" w14:textId="1FA8459D" w:rsidR="003D084B" w:rsidRDefault="003D084B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8359D3" w14:textId="72DA8D12" w:rsidR="003D084B" w:rsidRPr="00BA2835" w:rsidRDefault="00EC6710" w:rsidP="003D084B">
      <w:pPr>
        <w:jc w:val="both"/>
        <w:rPr>
          <w:rFonts w:ascii="Times New Roman" w:hAnsi="Times New Roman" w:cs="Times New Roman"/>
          <w:color w:val="4472C4" w:themeColor="accent1"/>
          <w:sz w:val="26"/>
          <w:szCs w:val="26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lastRenderedPageBreak/>
        <w:t>Non-f</w:t>
      </w:r>
      <w:r w:rsidR="003D084B"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unctional Requirement:</w:t>
      </w:r>
    </w:p>
    <w:p w14:paraId="6CC706FD" w14:textId="3F66BCEE" w:rsidR="003D084B" w:rsidRDefault="00FE7422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must ensure the security of the whole system first that a non-authenticate user couldn’t access the system</w:t>
      </w:r>
      <w:r w:rsidR="00C31C56">
        <w:rPr>
          <w:rFonts w:ascii="Times New Roman" w:hAnsi="Times New Roman" w:cs="Times New Roman"/>
          <w:sz w:val="24"/>
          <w:szCs w:val="24"/>
        </w:rPr>
        <w:t>’s core featur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F9642F" w14:textId="29C68111" w:rsidR="00FE7422" w:rsidRDefault="00FE7422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user can’t change his email for the whole lifetime. He or she can only change the password and the password will store in the database as encrypted.</w:t>
      </w:r>
    </w:p>
    <w:p w14:paraId="3F2F2EF4" w14:textId="004824D6" w:rsidR="00FE7422" w:rsidRDefault="00FE7422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 user provides </w:t>
      </w:r>
      <w:r w:rsidR="00A45C1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rong password more than three times his account will be </w:t>
      </w:r>
      <w:r w:rsidR="00A66D7C">
        <w:rPr>
          <w:rFonts w:ascii="Times New Roman" w:hAnsi="Times New Roman" w:cs="Times New Roman"/>
          <w:sz w:val="24"/>
          <w:szCs w:val="24"/>
        </w:rPr>
        <w:t>disabled,</w:t>
      </w:r>
      <w:r>
        <w:rPr>
          <w:rFonts w:ascii="Times New Roman" w:hAnsi="Times New Roman" w:cs="Times New Roman"/>
          <w:sz w:val="24"/>
          <w:szCs w:val="24"/>
        </w:rPr>
        <w:t xml:space="preserve"> and he must enable his account by a link </w:t>
      </w:r>
      <w:r w:rsidR="00A45C1C">
        <w:rPr>
          <w:rFonts w:ascii="Times New Roman" w:hAnsi="Times New Roman" w:cs="Times New Roman"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will automatically send to his email account.</w:t>
      </w:r>
    </w:p>
    <w:p w14:paraId="5D158EB6" w14:textId="4E9BC278" w:rsidR="003D084B" w:rsidRDefault="00FE7422" w:rsidP="003D084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must also ensure that a question </w:t>
      </w:r>
      <w:r w:rsidR="00C31C56">
        <w:rPr>
          <w:rFonts w:ascii="Times New Roman" w:hAnsi="Times New Roman" w:cs="Times New Roman"/>
          <w:sz w:val="24"/>
          <w:szCs w:val="24"/>
        </w:rPr>
        <w:t>quality and admin can ban a user depends on his activities.</w:t>
      </w:r>
    </w:p>
    <w:p w14:paraId="48805A4C" w14:textId="18EBBCA4" w:rsidR="00A942B5" w:rsidRDefault="00A942B5" w:rsidP="003D084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normal can’t access to the admin panel at any cost.</w:t>
      </w:r>
    </w:p>
    <w:p w14:paraId="1E9BBAA7" w14:textId="77777777" w:rsidR="009419ED" w:rsidRPr="009419ED" w:rsidRDefault="009419ED" w:rsidP="009419E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85880D4" w14:textId="016FE2F0" w:rsidR="003D084B" w:rsidRDefault="003D084B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61C317" w14:textId="6AF71087" w:rsidR="003D084B" w:rsidRPr="00BA2835" w:rsidRDefault="003D084B" w:rsidP="003D084B">
      <w:pPr>
        <w:jc w:val="both"/>
        <w:rPr>
          <w:rFonts w:ascii="Times New Roman" w:hAnsi="Times New Roman" w:cs="Times New Roman"/>
          <w:color w:val="4472C4" w:themeColor="accent1"/>
          <w:sz w:val="26"/>
          <w:szCs w:val="26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Technologies:</w:t>
      </w:r>
    </w:p>
    <w:p w14:paraId="2341FD9C" w14:textId="04365D2D" w:rsidR="003D084B" w:rsidRDefault="003D084B" w:rsidP="003D084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us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ython (Django) </w:t>
      </w:r>
      <w:r>
        <w:rPr>
          <w:rFonts w:ascii="Times New Roman" w:hAnsi="Times New Roman" w:cs="Times New Roman"/>
          <w:sz w:val="24"/>
          <w:szCs w:val="24"/>
        </w:rPr>
        <w:t>to develop this system because python is a very secure language and easy to use.</w:t>
      </w:r>
      <w:r w:rsidR="00E907C2">
        <w:rPr>
          <w:rFonts w:ascii="Times New Roman" w:hAnsi="Times New Roman" w:cs="Times New Roman"/>
          <w:sz w:val="24"/>
          <w:szCs w:val="24"/>
        </w:rPr>
        <w:t xml:space="preserve"> For designing</w:t>
      </w:r>
      <w:r w:rsidR="00546107">
        <w:rPr>
          <w:rFonts w:ascii="Times New Roman" w:hAnsi="Times New Roman" w:cs="Times New Roman"/>
          <w:sz w:val="24"/>
          <w:szCs w:val="24"/>
        </w:rPr>
        <w:t>,</w:t>
      </w:r>
      <w:r w:rsidR="00E907C2">
        <w:rPr>
          <w:rFonts w:ascii="Times New Roman" w:hAnsi="Times New Roman" w:cs="Times New Roman"/>
          <w:sz w:val="24"/>
          <w:szCs w:val="24"/>
        </w:rPr>
        <w:t xml:space="preserve"> we will use </w:t>
      </w:r>
      <w:r w:rsidR="00E907C2">
        <w:rPr>
          <w:rFonts w:ascii="Times New Roman" w:hAnsi="Times New Roman" w:cs="Times New Roman"/>
          <w:b/>
          <w:bCs/>
          <w:sz w:val="24"/>
          <w:szCs w:val="24"/>
        </w:rPr>
        <w:t xml:space="preserve">HTML, CSS, </w:t>
      </w:r>
      <w:r w:rsidR="00A942B5">
        <w:rPr>
          <w:rFonts w:ascii="Times New Roman" w:hAnsi="Times New Roman" w:cs="Times New Roman"/>
          <w:b/>
          <w:bCs/>
          <w:sz w:val="24"/>
          <w:szCs w:val="24"/>
        </w:rPr>
        <w:t xml:space="preserve">JavaScript, </w:t>
      </w:r>
      <w:r w:rsidR="00E907C2">
        <w:rPr>
          <w:rFonts w:ascii="Times New Roman" w:hAnsi="Times New Roman" w:cs="Times New Roman"/>
          <w:b/>
          <w:bCs/>
          <w:sz w:val="24"/>
          <w:szCs w:val="24"/>
        </w:rPr>
        <w:t>Bootstrap.</w:t>
      </w:r>
      <w:r>
        <w:rPr>
          <w:rFonts w:ascii="Times New Roman" w:hAnsi="Times New Roman" w:cs="Times New Roman"/>
          <w:sz w:val="24"/>
          <w:szCs w:val="24"/>
        </w:rPr>
        <w:t xml:space="preserve"> We will us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Xampp Control Panel </w:t>
      </w:r>
      <w:r>
        <w:rPr>
          <w:rFonts w:ascii="Times New Roman" w:hAnsi="Times New Roman" w:cs="Times New Roman"/>
          <w:sz w:val="24"/>
          <w:szCs w:val="24"/>
        </w:rPr>
        <w:t xml:space="preserve">as a server because it is a locally created virtual server in which we can easily </w:t>
      </w:r>
      <w:r w:rsidR="00626779" w:rsidRPr="00626779">
        <w:rPr>
          <w:rFonts w:ascii="Times New Roman" w:hAnsi="Times New Roman" w:cs="Times New Roman"/>
          <w:b/>
          <w:bCs/>
          <w:sz w:val="24"/>
          <w:szCs w:val="24"/>
        </w:rPr>
        <w:t>Apache</w:t>
      </w:r>
      <w:r w:rsidR="0062677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MySQL</w:t>
      </w:r>
      <w:r>
        <w:rPr>
          <w:rFonts w:ascii="Times New Roman" w:hAnsi="Times New Roman" w:cs="Times New Roman"/>
          <w:sz w:val="24"/>
          <w:szCs w:val="24"/>
        </w:rPr>
        <w:t xml:space="preserve"> server for our project. Moreover, Xampp is free of cost and easy to use.</w:t>
      </w:r>
    </w:p>
    <w:p w14:paraId="230D23BB" w14:textId="4A208EC1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E116970" w14:textId="5D06DA08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E757C5" w14:textId="481F0BDD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16FB51" w14:textId="0EB4510F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965EE0" w14:textId="41C29A95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B10C7C" w14:textId="6038E064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053306" w14:textId="3F8326BA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71743B" w14:textId="0C84C564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954B84" w14:textId="667EFE03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E3AAFB" w14:textId="29233C9F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D966A5" w14:textId="7A439B55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AB1274" w14:textId="53EFA84F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18B312" w14:textId="4A9A813F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5D2136" w14:textId="23CFC77F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9FA4BE" w14:textId="2FEE7CC6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C66C55" w14:textId="7185772B" w:rsidR="00BA2835" w:rsidRDefault="00BA2835" w:rsidP="00D41A9B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lastRenderedPageBreak/>
        <w:t>UML Use Case Diagram</w:t>
      </w:r>
    </w:p>
    <w:p w14:paraId="2839AC74" w14:textId="77777777" w:rsidR="00A800FF" w:rsidRDefault="00A800FF" w:rsidP="00D41A9B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A48AC4A" w14:textId="429069F9" w:rsidR="00BA2835" w:rsidRDefault="00A942B5" w:rsidP="00A942B5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drawing>
          <wp:inline distT="0" distB="0" distL="0" distR="0" wp14:anchorId="11DAEF15" wp14:editId="57D5D3B2">
            <wp:extent cx="5943600" cy="5593715"/>
            <wp:effectExtent l="133350" t="114300" r="133350" b="15938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37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93E3D50" w14:textId="60560FB6" w:rsidR="008028A8" w:rsidRPr="008028A8" w:rsidRDefault="008028A8" w:rsidP="008028A8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Fig: UML Use Case Diagram</w:t>
      </w:r>
    </w:p>
    <w:p w14:paraId="1E36FA25" w14:textId="6414AECF" w:rsidR="00BA2835" w:rsidRDefault="00BA2835" w:rsidP="00BA2835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8832141" w14:textId="77777777" w:rsidR="00A942B5" w:rsidRPr="00BA2835" w:rsidRDefault="00A942B5" w:rsidP="00BA2835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DFB6213" w14:textId="4C7FEBDB" w:rsidR="00BA2835" w:rsidRPr="00A942B5" w:rsidRDefault="00A942B5" w:rsidP="00BA2835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42B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or Better Quality: </w:t>
      </w:r>
      <w:hyperlink r:id="rId10" w:history="1">
        <w:r w:rsidRPr="00A942B5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</w:rPr>
          <w:t>link</w:t>
        </w:r>
      </w:hyperlink>
    </w:p>
    <w:p w14:paraId="3456F632" w14:textId="1B72047F" w:rsidR="00BA2835" w:rsidRDefault="00BA2835" w:rsidP="00D41A9B"/>
    <w:p w14:paraId="0023456C" w14:textId="4D9E2313" w:rsidR="00BA2835" w:rsidRPr="00BA2835" w:rsidRDefault="00BA2835" w:rsidP="00BA2835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lastRenderedPageBreak/>
        <w:t>UML Class Diagram</w:t>
      </w:r>
    </w:p>
    <w:p w14:paraId="49F3723A" w14:textId="46B47907" w:rsidR="00BA2835" w:rsidRDefault="00BA2835" w:rsidP="00BA2835">
      <w:pPr>
        <w:jc w:val="center"/>
      </w:pPr>
    </w:p>
    <w:p w14:paraId="1493D551" w14:textId="6D6674ED" w:rsidR="00BA2835" w:rsidRDefault="00EC218A" w:rsidP="00BA2835">
      <w:pPr>
        <w:jc w:val="center"/>
      </w:pPr>
      <w:r>
        <w:rPr>
          <w:noProof/>
        </w:rPr>
        <w:drawing>
          <wp:inline distT="0" distB="0" distL="0" distR="0" wp14:anchorId="0EA0968C" wp14:editId="153433B9">
            <wp:extent cx="5943600" cy="4914900"/>
            <wp:effectExtent l="171450" t="171450" r="171450" b="19050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9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6FC03B9" w14:textId="193EFC6B" w:rsidR="008028A8" w:rsidRPr="008028A8" w:rsidRDefault="008028A8" w:rsidP="008028A8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UML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Class</w:t>
      </w: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Diagram</w:t>
      </w:r>
    </w:p>
    <w:p w14:paraId="5B924F60" w14:textId="68BE7F36" w:rsidR="008028A8" w:rsidRDefault="008028A8" w:rsidP="00BA2835">
      <w:pPr>
        <w:jc w:val="center"/>
      </w:pPr>
    </w:p>
    <w:p w14:paraId="6F232803" w14:textId="32C2DC6C" w:rsidR="008028A8" w:rsidRDefault="008028A8" w:rsidP="00BA2835">
      <w:pPr>
        <w:jc w:val="center"/>
      </w:pPr>
    </w:p>
    <w:p w14:paraId="788EF346" w14:textId="77777777" w:rsidR="008028A8" w:rsidRDefault="008028A8" w:rsidP="00BA2835">
      <w:pPr>
        <w:jc w:val="center"/>
      </w:pPr>
    </w:p>
    <w:p w14:paraId="7670D922" w14:textId="3B5A827F" w:rsidR="008028A8" w:rsidRPr="00A942B5" w:rsidRDefault="008028A8" w:rsidP="008028A8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42B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or Better Quality: </w:t>
      </w:r>
      <w:hyperlink r:id="rId12" w:history="1">
        <w:r w:rsidRPr="00EC218A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</w:rPr>
          <w:t>link</w:t>
        </w:r>
      </w:hyperlink>
    </w:p>
    <w:p w14:paraId="0C5D6824" w14:textId="20403197" w:rsidR="008028A8" w:rsidRDefault="008028A8" w:rsidP="00BA2835">
      <w:pPr>
        <w:jc w:val="center"/>
      </w:pPr>
    </w:p>
    <w:p w14:paraId="59BB31BD" w14:textId="7D700F3A" w:rsidR="008028A8" w:rsidRDefault="008028A8" w:rsidP="00BA2835">
      <w:pPr>
        <w:jc w:val="center"/>
      </w:pPr>
    </w:p>
    <w:p w14:paraId="4F050FAB" w14:textId="1036E6AB" w:rsidR="008028A8" w:rsidRDefault="008028A8" w:rsidP="00BA2835">
      <w:pPr>
        <w:jc w:val="center"/>
      </w:pPr>
    </w:p>
    <w:p w14:paraId="253BF5E8" w14:textId="262E3537" w:rsidR="008028A8" w:rsidRDefault="008028A8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lastRenderedPageBreak/>
        <w:t>Activity</w:t>
      </w:r>
      <w:r w:rsidRPr="00BA2835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 xml:space="preserve"> Diagram</w:t>
      </w:r>
      <w:r w:rsidR="00EC218A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>s</w:t>
      </w:r>
    </w:p>
    <w:p w14:paraId="55BC4988" w14:textId="19DB3EC3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drawing>
          <wp:inline distT="0" distB="0" distL="0" distR="0" wp14:anchorId="0B039144" wp14:editId="4F43DB07">
            <wp:extent cx="5887444" cy="7267471"/>
            <wp:effectExtent l="171450" t="171450" r="170815" b="20066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4140" cy="727573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3313C83E" w14:textId="15B81B11" w:rsidR="00EC218A" w:rsidRPr="008028A8" w:rsidRDefault="00EC218A" w:rsidP="00EC218A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Register Process Activity Diagram</w:t>
      </w:r>
    </w:p>
    <w:p w14:paraId="7A6A31E9" w14:textId="3F70C882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3BA1A126" wp14:editId="47025482">
            <wp:extent cx="5943600" cy="6796405"/>
            <wp:effectExtent l="171450" t="171450" r="152400" b="19494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964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283A36B" w14:textId="3DF65A8B" w:rsidR="00EC218A" w:rsidRPr="008028A8" w:rsidRDefault="00EC218A" w:rsidP="00EC218A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Login Process Activity Diagram</w:t>
      </w:r>
    </w:p>
    <w:p w14:paraId="64C8EF6D" w14:textId="793686E9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BE2A403" w14:textId="1B496E0E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1498CB7" w14:textId="14224AEA" w:rsidR="00EC218A" w:rsidRPr="008028A8" w:rsidRDefault="00EC218A" w:rsidP="00EC218A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4897BAAE" wp14:editId="6DB26E97">
            <wp:extent cx="5943600" cy="6858000"/>
            <wp:effectExtent l="171450" t="171450" r="171450" b="19050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8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Pr="00EC218A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</w:t>
      </w: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Ask Question Process Activity Diagram</w:t>
      </w:r>
    </w:p>
    <w:p w14:paraId="6B0FCC56" w14:textId="02A0BA32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B13B2B4" w14:textId="2114C8FC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56F350D" w14:textId="250FBC82" w:rsidR="00D616EE" w:rsidRDefault="00D616EE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552BA254" wp14:editId="30B4D9AE">
            <wp:extent cx="5644155" cy="7378700"/>
            <wp:effectExtent l="171450" t="171450" r="166370" b="18415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105" cy="738124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C480FCB" w14:textId="30F76CA5" w:rsidR="00D616EE" w:rsidRPr="00D616EE" w:rsidRDefault="00D616EE" w:rsidP="00D616EE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Post a comment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Activity Diagram</w:t>
      </w:r>
    </w:p>
    <w:p w14:paraId="50FBD86D" w14:textId="48581FD6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1B9C5B53" wp14:editId="2E1720F5">
            <wp:extent cx="5943600" cy="6858000"/>
            <wp:effectExtent l="171450" t="171450" r="171450" b="19050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8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F8F4CFE" w14:textId="63937E6A" w:rsidR="00EC218A" w:rsidRPr="008028A8" w:rsidRDefault="00EC218A" w:rsidP="00EC218A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Post Job Activity Diagram</w:t>
      </w:r>
    </w:p>
    <w:p w14:paraId="77CA1D7F" w14:textId="2C658618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DD61B89" w14:textId="29EB484A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240F97A" w14:textId="77E5DBC9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29EF9AA9" wp14:editId="66020E27">
            <wp:extent cx="5943600" cy="6858000"/>
            <wp:effectExtent l="171450" t="171450" r="171450" b="19050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8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3F613690" w14:textId="6C21B783" w:rsidR="00EC218A" w:rsidRPr="008028A8" w:rsidRDefault="00EC218A" w:rsidP="00EC218A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Post Internship Process Activity Diagram</w:t>
      </w:r>
    </w:p>
    <w:p w14:paraId="482DA442" w14:textId="2DEE6F71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F361200" w14:textId="485D5C9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8139DE7" w14:textId="44210EE0" w:rsidR="00D616EE" w:rsidRDefault="00D616EE" w:rsidP="00D616EE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lastRenderedPageBreak/>
        <w:t>Sequence</w:t>
      </w:r>
      <w:r w:rsidRPr="00BA2835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 xml:space="preserve"> Diagram</w:t>
      </w:r>
      <w: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>s</w:t>
      </w:r>
    </w:p>
    <w:p w14:paraId="0F5A58F6" w14:textId="712796DC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drawing>
          <wp:inline distT="0" distB="0" distL="0" distR="0" wp14:anchorId="29BFC447" wp14:editId="5E8360DB">
            <wp:extent cx="5943600" cy="5349240"/>
            <wp:effectExtent l="171450" t="171450" r="171450" b="175260"/>
            <wp:docPr id="65" name="Picture 6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92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03CA616A" w14:textId="473FF427" w:rsidR="00D616EE" w:rsidRDefault="00D616EE" w:rsidP="00D616EE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Register User Sequence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Diagram</w:t>
      </w:r>
    </w:p>
    <w:p w14:paraId="16D365F1" w14:textId="6A370C90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CE9DA2F" w14:textId="1264302B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8989519" w14:textId="009CB1C2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65C1281" w14:textId="653EAD16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083229C" w14:textId="31D39556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D14D5D7" w14:textId="435C6B87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B95EC64" w14:textId="5B63E655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481A3ABD" wp14:editId="18C9CF5D">
            <wp:extent cx="5280798" cy="3676614"/>
            <wp:effectExtent l="171450" t="171450" r="167640" b="191135"/>
            <wp:docPr id="66" name="Picture 6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Diagram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8"/>
                    <a:stretch/>
                  </pic:blipFill>
                  <pic:spPr bwMode="auto">
                    <a:xfrm>
                      <a:off x="0" y="0"/>
                      <a:ext cx="5305795" cy="369401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 cmpd="sng" algn="ctr">
                      <a:solidFill>
                        <a:srgbClr val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5FDF1" w14:textId="4DA1DBE7" w:rsidR="00D616EE" w:rsidRPr="00D616EE" w:rsidRDefault="00D616EE" w:rsidP="00D616EE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Ask Question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Sequence Diagram</w:t>
      </w:r>
    </w:p>
    <w:p w14:paraId="61751E7B" w14:textId="7EF1FA3E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drawing>
          <wp:inline distT="0" distB="0" distL="0" distR="0" wp14:anchorId="1E63B09F" wp14:editId="573352BB">
            <wp:extent cx="5864360" cy="3076796"/>
            <wp:effectExtent l="114300" t="114300" r="117475" b="142875"/>
            <wp:docPr id="67" name="Picture 6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Diagram&#10;&#10;Description automatically generated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82" b="2452"/>
                    <a:stretch/>
                  </pic:blipFill>
                  <pic:spPr bwMode="auto">
                    <a:xfrm>
                      <a:off x="0" y="0"/>
                      <a:ext cx="5868540" cy="307898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9C0AF6" w14:textId="4C752FA6" w:rsidR="00D616EE" w:rsidRDefault="00D616EE" w:rsidP="00D616EE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Post a Comment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Sequence Diagram</w:t>
      </w:r>
    </w:p>
    <w:p w14:paraId="241A28CB" w14:textId="571F3FB1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0A15267F" wp14:editId="21806E96">
            <wp:extent cx="5943600" cy="4517390"/>
            <wp:effectExtent l="171450" t="171450" r="171450" b="187960"/>
            <wp:docPr id="68" name="Picture 6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73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71F714FB" w14:textId="1539EFA8" w:rsidR="00D616EE" w:rsidRDefault="00D616EE" w:rsidP="00D616EE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Post Job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Sequence Diagram</w:t>
      </w:r>
    </w:p>
    <w:p w14:paraId="64DB42EA" w14:textId="5DD478F8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B31B123" w14:textId="7C656CE5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A0F7D95" w14:textId="1F51A8A7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ABFDB3F" w14:textId="4D4ACBCA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978DE4C" w14:textId="3CF4E240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9988685" w14:textId="0B6D6AEB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FAB8199" w14:textId="7197CEAE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7E0CC0A" w14:textId="36008BF4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E05CDD5" w14:textId="4FB63513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C1F0BCC" w14:textId="39B02638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017EFF8E" wp14:editId="2F786B11">
            <wp:extent cx="5943600" cy="4141470"/>
            <wp:effectExtent l="171450" t="171450" r="171450" b="201930"/>
            <wp:docPr id="69" name="Picture 6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Diagram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14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68C55F29" w14:textId="2B92F377" w:rsidR="00D616EE" w:rsidRDefault="00D616EE" w:rsidP="00D616EE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Post Internship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Sequence Diagram</w:t>
      </w:r>
    </w:p>
    <w:p w14:paraId="35B71147" w14:textId="1BF59FE4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9039DB5" w14:textId="5AC60537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9C2EE5C" w14:textId="463F4864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4C8FFAB" w14:textId="2E0506B5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1DF2174" w14:textId="38130E7F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E1FF02F" w14:textId="3A4E10F1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FECCD88" w14:textId="1A95CE66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01BD96E" w14:textId="4770F12E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2E14F99" w14:textId="28B7794D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1B534D9" w14:textId="77777777" w:rsidR="00D616EE" w:rsidRDefault="00D616EE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1747578" w14:textId="3A2A99C8" w:rsidR="00251DA9" w:rsidRDefault="00251DA9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lastRenderedPageBreak/>
        <w:t>ER Diagram</w:t>
      </w:r>
    </w:p>
    <w:p w14:paraId="116CD828" w14:textId="77777777" w:rsidR="00251DA9" w:rsidRDefault="00251DA9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7E1A7E0" w14:textId="47167735" w:rsidR="009361C8" w:rsidRDefault="00251DA9" w:rsidP="009361C8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drawing>
          <wp:inline distT="0" distB="0" distL="0" distR="0" wp14:anchorId="5333598E" wp14:editId="6B8FE51C">
            <wp:extent cx="5943600" cy="4217670"/>
            <wp:effectExtent l="171450" t="171450" r="171450" b="18288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76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="009361C8" w:rsidRPr="009361C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</w:t>
      </w:r>
      <w:r w:rsidR="009361C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 w:rsidR="009361C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ER-Diagram</w:t>
      </w:r>
    </w:p>
    <w:p w14:paraId="1B5E2064" w14:textId="66F2008F" w:rsidR="00251DA9" w:rsidRDefault="00251DA9" w:rsidP="00251DA9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3599A79" w14:textId="77777777" w:rsidR="00251DA9" w:rsidRDefault="00251DA9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1CDC267" w14:textId="77777777" w:rsidR="00251DA9" w:rsidRDefault="00251DA9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5C44620" w14:textId="77777777" w:rsidR="00251DA9" w:rsidRDefault="00251DA9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8ABE3F2" w14:textId="77777777" w:rsidR="00251DA9" w:rsidRDefault="00251DA9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73AB489" w14:textId="77777777" w:rsidR="00251DA9" w:rsidRDefault="00251DA9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DE47DF9" w14:textId="77777777" w:rsidR="00251DA9" w:rsidRDefault="00251DA9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56AE8DF" w14:textId="77777777" w:rsidR="00251DA9" w:rsidRDefault="00251DA9" w:rsidP="009361C8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0B52D52" w14:textId="6AC43D2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lastRenderedPageBreak/>
        <w:t>GUI Screenshots</w:t>
      </w:r>
    </w:p>
    <w:p w14:paraId="5F241A10" w14:textId="7777777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7FA29616" wp14:editId="308E0D73">
            <wp:extent cx="5943600" cy="3343275"/>
            <wp:effectExtent l="133350" t="114300" r="133350" b="1619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DD71E09" w14:textId="78123CB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1E7359D6" wp14:editId="54A6CA45">
            <wp:extent cx="5943600" cy="3343275"/>
            <wp:effectExtent l="133350" t="114300" r="133350" b="1619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EB15B41" w14:textId="147239A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D19A1D6" w14:textId="495E4E5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2A7EA00" wp14:editId="1DAA9C93">
            <wp:extent cx="5943600" cy="3343275"/>
            <wp:effectExtent l="133350" t="114300" r="133350" b="1619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1EF4DCC" w14:textId="0B40E0EA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2DB2E174" wp14:editId="35456F45">
            <wp:extent cx="5943600" cy="3343275"/>
            <wp:effectExtent l="133350" t="114300" r="133350" b="1619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012A7A" w14:textId="59B72965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2BBFE14" w14:textId="585D1A8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6CF124C" w14:textId="26D8445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4E12621" wp14:editId="43CA88ED">
            <wp:extent cx="5943600" cy="3343275"/>
            <wp:effectExtent l="133350" t="114300" r="133350" b="1619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1C2E359" w14:textId="43CE4B4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3D18F27" wp14:editId="61BE1CB4">
            <wp:extent cx="5943600" cy="3343275"/>
            <wp:effectExtent l="133350" t="114300" r="133350" b="1619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2AEC6F" w14:textId="2B391A5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8B3970D" w14:textId="2CB6B0B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7A5C134" w14:textId="60555B7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C0C9920" wp14:editId="55600CB7">
            <wp:extent cx="5943600" cy="3343275"/>
            <wp:effectExtent l="133350" t="114300" r="133350" b="1619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A36323" w14:textId="27007583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7A8F0AA" wp14:editId="59D936BD">
            <wp:extent cx="5943600" cy="3343275"/>
            <wp:effectExtent l="133350" t="114300" r="133350" b="1619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1DA100" w14:textId="18AE0EC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5D1DBA" wp14:editId="60D4B4D3">
            <wp:extent cx="5943600" cy="3343275"/>
            <wp:effectExtent l="133350" t="114300" r="133350" b="1619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87A45EE" w14:textId="73CB582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320ED20F" wp14:editId="5B29F584">
            <wp:extent cx="5943600" cy="3343275"/>
            <wp:effectExtent l="133350" t="114300" r="133350" b="1619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B022094" w14:textId="4446259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21DA7EA" w14:textId="4E51848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8574994" w14:textId="555F6DC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90387D1" wp14:editId="73BCB43F">
            <wp:extent cx="5943600" cy="3343275"/>
            <wp:effectExtent l="133350" t="114300" r="133350" b="1619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F4912FB" w14:textId="510984C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2F93AC28" wp14:editId="295BD949">
            <wp:extent cx="5943600" cy="3308985"/>
            <wp:effectExtent l="133350" t="114300" r="114300" b="13906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536D6DF" w14:textId="6DD80755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39E2DC9" w14:textId="364F2CB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67276BE" w14:textId="440AA4F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C95AEC8" wp14:editId="43AB9DDC">
            <wp:extent cx="5943600" cy="3343275"/>
            <wp:effectExtent l="133350" t="114300" r="133350" b="1619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7676701" w14:textId="2386F76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43CEBF57" wp14:editId="29D3E0AF">
            <wp:extent cx="5943600" cy="3343275"/>
            <wp:effectExtent l="133350" t="114300" r="133350" b="1619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BCEAC79" w14:textId="20FD05FA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5DB1B11" w14:textId="61AA2D7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89E5930" w14:textId="2EEEFCF5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99E07AA" wp14:editId="23E4F458">
            <wp:extent cx="5943600" cy="3343275"/>
            <wp:effectExtent l="133350" t="114300" r="133350" b="1619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16B2011" w14:textId="3BC0969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2DECCE93" wp14:editId="3C4B9C86">
            <wp:extent cx="5943600" cy="3300095"/>
            <wp:effectExtent l="133350" t="114300" r="114300" b="147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0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65F38B6" w14:textId="36C51700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2102734" w14:textId="00BCC55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4EA7C94" w14:textId="68F8D79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14551E" wp14:editId="6D1F6880">
            <wp:extent cx="5943600" cy="3225800"/>
            <wp:effectExtent l="114300" t="114300" r="114300" b="146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743EBC" w14:textId="7646794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3E95B903" wp14:editId="242D3B3E">
            <wp:extent cx="5943600" cy="3234690"/>
            <wp:effectExtent l="114300" t="114300" r="114300" b="13716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6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A7D577" w14:textId="12B65B1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8D07550" w14:textId="70316B9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2FA08BA" w14:textId="3D2DA54E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B2B8418" w14:textId="734C94F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5C5E211" wp14:editId="292E6104">
            <wp:extent cx="5943600" cy="3343275"/>
            <wp:effectExtent l="133350" t="114300" r="133350" b="1619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BFACE1F" w14:textId="3946634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671645F" wp14:editId="520F8AA3">
            <wp:extent cx="5943600" cy="3343275"/>
            <wp:effectExtent l="133350" t="114300" r="133350" b="1619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5BB9B7" w14:textId="47735F2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016DEB9" w14:textId="786B1A7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FE387CC" w14:textId="3BC93470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19535AA" wp14:editId="34F87C66">
            <wp:extent cx="5943600" cy="3343275"/>
            <wp:effectExtent l="133350" t="114300" r="133350" b="1619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0ED8F4B" w14:textId="4B552E9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EC94668" wp14:editId="4431F372">
            <wp:extent cx="5943600" cy="3343275"/>
            <wp:effectExtent l="133350" t="114300" r="133350" b="1619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DE9FA7B" w14:textId="378642B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4BA94D7" w14:textId="74ECC99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AFE2BED" w14:textId="4DA0A27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4553E44" wp14:editId="185D4805">
            <wp:extent cx="5943600" cy="3343275"/>
            <wp:effectExtent l="133350" t="114300" r="133350" b="1619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6865181" w14:textId="745852A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1F8A7768" wp14:editId="228C1D9A">
            <wp:extent cx="5943600" cy="3343275"/>
            <wp:effectExtent l="133350" t="114300" r="133350" b="1619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B684D06" w14:textId="6DDAD9F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FE7E184" w14:textId="7DC3859A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0E96080" w14:textId="6A65825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8D26FAE" wp14:editId="225322A9">
            <wp:extent cx="5943600" cy="3343275"/>
            <wp:effectExtent l="133350" t="114300" r="133350" b="1619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4702E0" w14:textId="2FFDF5A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6BF43A79" wp14:editId="0AC12D92">
            <wp:extent cx="5943600" cy="3343275"/>
            <wp:effectExtent l="133350" t="114300" r="133350" b="1619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CC70487" w14:textId="0D20450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A0461FA" w14:textId="052F7E2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A0758D7" w14:textId="40792053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C5CC71B" wp14:editId="78ADD960">
            <wp:extent cx="5943600" cy="3343275"/>
            <wp:effectExtent l="133350" t="114300" r="133350" b="1619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1D9F216" w14:textId="512C5645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462C107B" wp14:editId="163382C4">
            <wp:extent cx="5943600" cy="3343275"/>
            <wp:effectExtent l="133350" t="114300" r="133350" b="1619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CF67055" w14:textId="0B142E1E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039F903" w14:textId="6B129FD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48AB3FA" w14:textId="06E411E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30129F1" wp14:editId="5B4F28FB">
            <wp:extent cx="5943600" cy="3343275"/>
            <wp:effectExtent l="133350" t="114300" r="133350" b="1619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68FBA42" w14:textId="7616DDC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43913885" wp14:editId="226ACBBD">
            <wp:extent cx="5943600" cy="3343275"/>
            <wp:effectExtent l="133350" t="114300" r="133350" b="1619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64756D6" w14:textId="58B876D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7B382DA" w14:textId="7CAFA4E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9555B13" w14:textId="52E9F3DA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08A2133" wp14:editId="78B500BB">
            <wp:extent cx="5943600" cy="3343275"/>
            <wp:effectExtent l="133350" t="114300" r="133350" b="1619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3CDE04" w14:textId="51B77A6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032DADD0" wp14:editId="6E190A92">
            <wp:extent cx="5943600" cy="3343275"/>
            <wp:effectExtent l="133350" t="114300" r="133350" b="1619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6DF8289" w14:textId="6243FDC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56CEA0E" w14:textId="1E5BFE9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A42C916" w14:textId="2275A94D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66A5159" wp14:editId="60CFE449">
            <wp:extent cx="5943600" cy="3343275"/>
            <wp:effectExtent l="133350" t="114300" r="133350" b="1619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6ECAE37" w14:textId="0D9BB6F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0B9B190A" wp14:editId="389A2C21">
            <wp:extent cx="5943600" cy="3343275"/>
            <wp:effectExtent l="133350" t="114300" r="133350" b="1619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C71ECA" w14:textId="618AD65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DFB0227" w14:textId="2CC6955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95BD217" w14:textId="2CC3AB13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B9DAC27" wp14:editId="0DE1DC0E">
            <wp:extent cx="5943600" cy="3343275"/>
            <wp:effectExtent l="133350" t="114300" r="133350" b="1619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86D543" w14:textId="4176823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05488BB0" wp14:editId="5E0358E7">
            <wp:extent cx="5943600" cy="3343275"/>
            <wp:effectExtent l="133350" t="114300" r="133350" b="1619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A6D6E55" w14:textId="0BA348A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22714E0" w14:textId="00587F90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E2274E7" w14:textId="20C250E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EE3DF01" wp14:editId="6E49D020">
            <wp:extent cx="5943600" cy="3343275"/>
            <wp:effectExtent l="133350" t="114300" r="133350" b="1619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A5F8A5" w14:textId="5240DBB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9EE661F" wp14:editId="60866175">
            <wp:extent cx="5943600" cy="3343275"/>
            <wp:effectExtent l="133350" t="114300" r="133350" b="1619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D3A81E2" w14:textId="6590EF70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43E8F9B" w14:textId="6F17E0B5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21470D3" w14:textId="4931447D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21D45F5" wp14:editId="076656F4">
            <wp:extent cx="5943600" cy="3343275"/>
            <wp:effectExtent l="133350" t="114300" r="133350" b="1619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73EB416" w14:textId="7C227D5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F6E8B87" wp14:editId="4F6E3700">
            <wp:extent cx="5943600" cy="3343275"/>
            <wp:effectExtent l="133350" t="114300" r="133350" b="1619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22E92D9" w14:textId="1C48592D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E91C208" w14:textId="58CD669A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AE5F68A" w14:textId="773DA260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94504D9" wp14:editId="168E96D8">
            <wp:extent cx="5943600" cy="3343275"/>
            <wp:effectExtent l="133350" t="114300" r="133350" b="1619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28B28C6" w14:textId="5C18249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3BB7E620" wp14:editId="3A049014">
            <wp:extent cx="5943600" cy="3343275"/>
            <wp:effectExtent l="133350" t="114300" r="133350" b="1619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5414A3E" w14:textId="314C289E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68FEB8C" w14:textId="2A4C063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1975A33" w14:textId="65EDDCDE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433D5A5" wp14:editId="44AAC254">
            <wp:extent cx="5943600" cy="3343275"/>
            <wp:effectExtent l="133350" t="114300" r="133350" b="1619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13F0E02" w14:textId="155DFA9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6E06537F" wp14:editId="60A0CD0B">
            <wp:extent cx="5943600" cy="3343275"/>
            <wp:effectExtent l="133350" t="114300" r="133350" b="1619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1631AA4" w14:textId="59CF8F8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AC2185F" w14:textId="167B158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AF5CC5D" w14:textId="7DDFF2A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36CB861" wp14:editId="324F0C78">
            <wp:extent cx="5943600" cy="3343275"/>
            <wp:effectExtent l="133350" t="114300" r="133350" b="1619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81F9745" w14:textId="1D9E30D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3ADCABC5" wp14:editId="4A494EA1">
            <wp:extent cx="5943600" cy="3343275"/>
            <wp:effectExtent l="133350" t="114300" r="133350" b="1619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8C44208" w14:textId="7A5D2583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2750AD9" w14:textId="3F2E153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5F034B8" w14:textId="7370EFF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26E307" wp14:editId="565E1C4F">
            <wp:extent cx="5943600" cy="3343275"/>
            <wp:effectExtent l="133350" t="114300" r="133350" b="1619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EB1EA4F" w14:textId="1A6F543D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3B14D466" wp14:editId="579F6EED">
            <wp:extent cx="5943600" cy="3343275"/>
            <wp:effectExtent l="133350" t="114300" r="133350" b="1619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FF6F58" w14:textId="36C9F5D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CE83B4C" w14:textId="7437D3C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CC4A58E" w14:textId="34FA6C3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79FF34F" wp14:editId="6B479A61">
            <wp:extent cx="5943600" cy="3343275"/>
            <wp:effectExtent l="133350" t="114300" r="133350" b="1619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616E9FB" w14:textId="592D2AA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616D20DD" wp14:editId="2750933C">
            <wp:extent cx="5943600" cy="3343275"/>
            <wp:effectExtent l="133350" t="114300" r="133350" b="1619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4C9476B" w14:textId="1960DDE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42D2CED" w14:textId="4421434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B2004EA" w14:textId="0E56DBE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7D94C3A" wp14:editId="4415AB3B">
            <wp:extent cx="5943600" cy="3343275"/>
            <wp:effectExtent l="133350" t="114300" r="133350" b="1619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53E6B0F" w14:textId="6C6DFEF3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2DA9A4D" wp14:editId="1EE14986">
            <wp:extent cx="5943600" cy="3343275"/>
            <wp:effectExtent l="133350" t="114300" r="133350" b="1619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A46C6FD" w14:textId="7777777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B1B10B6" w14:textId="77777777" w:rsidR="0061021C" w:rsidRPr="00EC218A" w:rsidRDefault="0061021C" w:rsidP="00A7521B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sectPr w:rsidR="0061021C" w:rsidRPr="00EC21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4777C3"/>
    <w:multiLevelType w:val="hybridMultilevel"/>
    <w:tmpl w:val="C0B45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408CD"/>
    <w:multiLevelType w:val="hybridMultilevel"/>
    <w:tmpl w:val="DE26DD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jE2NTKzMDIyNjZX0lEKTi0uzszPAykwNKsFACo5Gx0tAAAA"/>
  </w:docVars>
  <w:rsids>
    <w:rsidRoot w:val="0069213E"/>
    <w:rsid w:val="0012769E"/>
    <w:rsid w:val="00140CF9"/>
    <w:rsid w:val="00176634"/>
    <w:rsid w:val="00204E27"/>
    <w:rsid w:val="00251DA9"/>
    <w:rsid w:val="002727A5"/>
    <w:rsid w:val="0039685E"/>
    <w:rsid w:val="003D084B"/>
    <w:rsid w:val="00546107"/>
    <w:rsid w:val="00557D33"/>
    <w:rsid w:val="0061021C"/>
    <w:rsid w:val="00626779"/>
    <w:rsid w:val="0069213E"/>
    <w:rsid w:val="00776C80"/>
    <w:rsid w:val="00792A5E"/>
    <w:rsid w:val="007A4A9B"/>
    <w:rsid w:val="007C5431"/>
    <w:rsid w:val="008028A8"/>
    <w:rsid w:val="009361C8"/>
    <w:rsid w:val="009419ED"/>
    <w:rsid w:val="009D5AEA"/>
    <w:rsid w:val="00A45C1C"/>
    <w:rsid w:val="00A46674"/>
    <w:rsid w:val="00A66D7C"/>
    <w:rsid w:val="00A7521B"/>
    <w:rsid w:val="00A800FF"/>
    <w:rsid w:val="00A942B5"/>
    <w:rsid w:val="00AC03A0"/>
    <w:rsid w:val="00AD3AB0"/>
    <w:rsid w:val="00B3699C"/>
    <w:rsid w:val="00B43B8B"/>
    <w:rsid w:val="00BA2835"/>
    <w:rsid w:val="00C31C56"/>
    <w:rsid w:val="00D41A9B"/>
    <w:rsid w:val="00D616EE"/>
    <w:rsid w:val="00D83B9A"/>
    <w:rsid w:val="00DA07AE"/>
    <w:rsid w:val="00DC64A5"/>
    <w:rsid w:val="00DF574A"/>
    <w:rsid w:val="00E34D36"/>
    <w:rsid w:val="00E907C2"/>
    <w:rsid w:val="00EC218A"/>
    <w:rsid w:val="00EC6710"/>
    <w:rsid w:val="00F2711B"/>
    <w:rsid w:val="00FE7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F2F0E"/>
  <w15:chartTrackingRefBased/>
  <w15:docId w15:val="{2D35CB09-AB53-4998-B62F-AF8A4DA45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1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6634"/>
    <w:pPr>
      <w:ind w:left="720"/>
      <w:contextualSpacing/>
    </w:pPr>
  </w:style>
  <w:style w:type="table" w:styleId="TableGrid">
    <w:name w:val="Table Grid"/>
    <w:basedOn w:val="TableNormal"/>
    <w:uiPriority w:val="39"/>
    <w:rsid w:val="00DA07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A0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76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42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16" Type="http://schemas.openxmlformats.org/officeDocument/2006/relationships/image" Target="media/image9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5" Type="http://schemas.openxmlformats.org/officeDocument/2006/relationships/image" Target="media/image1.jpeg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3" Type="http://schemas.openxmlformats.org/officeDocument/2006/relationships/settings" Target="settings.xml"/><Relationship Id="rId12" Type="http://schemas.openxmlformats.org/officeDocument/2006/relationships/hyperlink" Target="https://drive.google.com/file/d/1cwjj_kdtxdWctOMJsh4HqaVxU-Tw3jDn/view?usp=sharing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hyperlink" Target="https://drive.google.com/file/d/1mTmCmuOa434sXqZfo0JzknsbYPoLkVcc/view?usp=sharing" TargetMode="External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hyperlink" Target="https://github.com/sabikrahat/techhelper" TargetMode="External"/><Relationship Id="rId71" Type="http://schemas.openxmlformats.org/officeDocument/2006/relationships/image" Target="media/image64.png"/><Relationship Id="rId2" Type="http://schemas.openxmlformats.org/officeDocument/2006/relationships/styles" Target="styles.xml"/><Relationship Id="rId29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</TotalTime>
  <Pages>1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Sabik Alam Rahat</dc:creator>
  <cp:keywords/>
  <dc:description/>
  <cp:lastModifiedBy>Md. Sabik Alam Rahat</cp:lastModifiedBy>
  <cp:revision>44</cp:revision>
  <dcterms:created xsi:type="dcterms:W3CDTF">2021-07-09T16:55:00Z</dcterms:created>
  <dcterms:modified xsi:type="dcterms:W3CDTF">2021-09-10T19:50:00Z</dcterms:modified>
</cp:coreProperties>
</file>